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C19E1A" w14:textId="77777777" w:rsidR="00C53E4D" w:rsidRPr="004C35CB" w:rsidRDefault="00765120" w:rsidP="004C35CB">
      <w:pPr>
        <w:spacing w:line="276" w:lineRule="auto"/>
        <w:rPr>
          <w:rFonts w:cs="Arial"/>
          <w:b/>
          <w:sz w:val="32"/>
          <w:szCs w:val="32"/>
        </w:rPr>
      </w:pPr>
      <w:r>
        <w:rPr>
          <w:noProof/>
          <w:lang w:eastAsia="en-GB"/>
        </w:rPr>
        <w:drawing>
          <wp:inline distT="0" distB="0" distL="0" distR="0" wp14:anchorId="12153090" wp14:editId="51F4CAF8">
            <wp:extent cx="957532" cy="957533"/>
            <wp:effectExtent l="0" t="0" r="0" b="0"/>
            <wp:docPr id="27" name="Picture 2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1306" cy="981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C35CB">
        <w:rPr>
          <w:rFonts w:cs="Arial"/>
          <w:b/>
          <w:sz w:val="40"/>
          <w:szCs w:val="40"/>
        </w:rPr>
        <w:t xml:space="preserve">                     </w:t>
      </w:r>
      <w:r w:rsidR="00C53E4D" w:rsidRPr="004C35CB">
        <w:rPr>
          <w:rFonts w:cs="Arial"/>
          <w:b/>
          <w:sz w:val="40"/>
          <w:szCs w:val="40"/>
        </w:rPr>
        <w:t>Job Advert</w:t>
      </w:r>
    </w:p>
    <w:p w14:paraId="41DB5204" w14:textId="77777777" w:rsidR="00765120" w:rsidRPr="00765120" w:rsidRDefault="00765120" w:rsidP="006743A1">
      <w:pPr>
        <w:pStyle w:val="NoSpacing"/>
        <w:spacing w:line="276" w:lineRule="auto"/>
        <w:rPr>
          <w:b/>
          <w:sz w:val="34"/>
          <w:szCs w:val="34"/>
        </w:rPr>
      </w:pPr>
    </w:p>
    <w:p w14:paraId="15E645FD" w14:textId="77777777" w:rsidR="00A16925" w:rsidRDefault="007339F1" w:rsidP="006743A1">
      <w:pPr>
        <w:pStyle w:val="NoSpacing"/>
        <w:spacing w:line="276" w:lineRule="auto"/>
        <w:rPr>
          <w:b/>
          <w:sz w:val="36"/>
          <w:szCs w:val="36"/>
          <w:u w:val="single"/>
        </w:rPr>
      </w:pPr>
      <w:bookmarkStart w:id="0" w:name="_GoBack"/>
      <w:r>
        <w:rPr>
          <w:b/>
          <w:sz w:val="36"/>
          <w:szCs w:val="36"/>
          <w:u w:val="single"/>
        </w:rPr>
        <w:t>Life Model</w:t>
      </w:r>
    </w:p>
    <w:bookmarkEnd w:id="0"/>
    <w:p w14:paraId="3E17A8EB" w14:textId="77777777" w:rsidR="008F718E" w:rsidRDefault="007339F1" w:rsidP="006743A1">
      <w:pPr>
        <w:pStyle w:val="NoSpacing"/>
        <w:spacing w:line="276" w:lineRule="auto"/>
        <w:rPr>
          <w:b/>
          <w:sz w:val="30"/>
          <w:szCs w:val="30"/>
        </w:rPr>
      </w:pPr>
      <w:r>
        <w:rPr>
          <w:b/>
          <w:sz w:val="30"/>
          <w:szCs w:val="30"/>
        </w:rPr>
        <w:t xml:space="preserve">Hourly Paid </w:t>
      </w:r>
    </w:p>
    <w:p w14:paraId="2CB80714" w14:textId="352965AB" w:rsidR="00F068E3" w:rsidRDefault="007339F1" w:rsidP="006743A1">
      <w:pPr>
        <w:pStyle w:val="NoSpacing"/>
        <w:spacing w:line="276" w:lineRule="auto"/>
        <w:rPr>
          <w:b/>
          <w:sz w:val="30"/>
          <w:szCs w:val="30"/>
        </w:rPr>
      </w:pPr>
      <w:r>
        <w:rPr>
          <w:b/>
          <w:sz w:val="30"/>
          <w:szCs w:val="30"/>
        </w:rPr>
        <w:t xml:space="preserve">Hartlepool </w:t>
      </w:r>
    </w:p>
    <w:p w14:paraId="2AF45D96" w14:textId="327B25F4" w:rsidR="00A16925" w:rsidRPr="00B129ED" w:rsidRDefault="00A16925" w:rsidP="007339F1">
      <w:pPr>
        <w:pStyle w:val="NoSpacing"/>
        <w:spacing w:line="276" w:lineRule="auto"/>
        <w:rPr>
          <w:b/>
          <w:i/>
          <w:sz w:val="18"/>
          <w:szCs w:val="18"/>
        </w:rPr>
      </w:pPr>
      <w:r>
        <w:rPr>
          <w:b/>
          <w:sz w:val="30"/>
          <w:szCs w:val="30"/>
        </w:rPr>
        <w:t xml:space="preserve">Salary </w:t>
      </w:r>
      <w:r w:rsidR="007339F1">
        <w:rPr>
          <w:b/>
          <w:sz w:val="30"/>
          <w:szCs w:val="30"/>
        </w:rPr>
        <w:t>- £</w:t>
      </w:r>
      <w:r w:rsidR="00D25BA3">
        <w:rPr>
          <w:b/>
          <w:sz w:val="30"/>
          <w:szCs w:val="30"/>
        </w:rPr>
        <w:t>16.51</w:t>
      </w:r>
      <w:r w:rsidR="007339F1">
        <w:rPr>
          <w:b/>
          <w:sz w:val="30"/>
          <w:szCs w:val="30"/>
        </w:rPr>
        <w:t xml:space="preserve"> per hour </w:t>
      </w:r>
    </w:p>
    <w:p w14:paraId="7BB71CBA" w14:textId="77777777" w:rsidR="00B63F1D" w:rsidRPr="00B63F1D" w:rsidRDefault="00B63F1D" w:rsidP="006743A1">
      <w:pPr>
        <w:spacing w:line="276" w:lineRule="auto"/>
      </w:pPr>
    </w:p>
    <w:p w14:paraId="3AD61896" w14:textId="77777777" w:rsidR="007339F1" w:rsidRPr="00496CAB" w:rsidRDefault="00F068E3" w:rsidP="007339F1">
      <w:pPr>
        <w:spacing w:line="276" w:lineRule="auto"/>
        <w:jc w:val="both"/>
        <w:rPr>
          <w:rFonts w:cs="Arial"/>
          <w:szCs w:val="24"/>
        </w:rPr>
      </w:pPr>
      <w:r w:rsidRPr="00F068E3">
        <w:rPr>
          <w:rFonts w:cs="Arial"/>
          <w:szCs w:val="24"/>
        </w:rPr>
        <w:t xml:space="preserve">We are currently looking for </w:t>
      </w:r>
      <w:r w:rsidR="007339F1">
        <w:rPr>
          <w:rFonts w:cs="Arial"/>
          <w:szCs w:val="24"/>
        </w:rPr>
        <w:t xml:space="preserve">Life Models. Life </w:t>
      </w:r>
      <w:r w:rsidR="007339F1" w:rsidRPr="00496CAB">
        <w:rPr>
          <w:rFonts w:cs="Arial"/>
          <w:szCs w:val="24"/>
        </w:rPr>
        <w:t>Models are frequently required for the majority of courses run within the School</w:t>
      </w:r>
      <w:r w:rsidR="007339F1">
        <w:rPr>
          <w:rFonts w:cs="Arial"/>
          <w:szCs w:val="24"/>
        </w:rPr>
        <w:t xml:space="preserve">. </w:t>
      </w:r>
      <w:r w:rsidR="007339F1" w:rsidRPr="00496CAB">
        <w:rPr>
          <w:rFonts w:cs="Arial"/>
          <w:szCs w:val="24"/>
        </w:rPr>
        <w:t xml:space="preserve">Life drawing is a vital part of a student’s study and as such is a serious and rigorous activity.  </w:t>
      </w:r>
    </w:p>
    <w:p w14:paraId="427A06A3" w14:textId="77777777" w:rsidR="007339F1" w:rsidRDefault="007339F1" w:rsidP="007339F1">
      <w:pPr>
        <w:spacing w:line="276" w:lineRule="auto"/>
        <w:jc w:val="both"/>
        <w:rPr>
          <w:rFonts w:cs="Arial"/>
          <w:szCs w:val="24"/>
        </w:rPr>
      </w:pPr>
    </w:p>
    <w:p w14:paraId="5E5D7461" w14:textId="77777777" w:rsidR="007339F1" w:rsidRPr="00496CAB" w:rsidRDefault="007339F1" w:rsidP="007339F1">
      <w:pPr>
        <w:spacing w:line="276" w:lineRule="auto"/>
        <w:jc w:val="both"/>
        <w:rPr>
          <w:rFonts w:cs="Arial"/>
          <w:szCs w:val="24"/>
        </w:rPr>
      </w:pPr>
      <w:r w:rsidRPr="00496CAB">
        <w:rPr>
          <w:rFonts w:cs="Arial"/>
          <w:szCs w:val="24"/>
        </w:rPr>
        <w:t>As a general guide life drawing sessions last for up to three hours although they can be longer.</w:t>
      </w:r>
      <w:r>
        <w:rPr>
          <w:rFonts w:cs="Arial"/>
          <w:szCs w:val="24"/>
        </w:rPr>
        <w:t xml:space="preserve"> </w:t>
      </w:r>
      <w:r w:rsidRPr="00496CAB">
        <w:rPr>
          <w:rFonts w:cs="Arial"/>
          <w:szCs w:val="24"/>
        </w:rPr>
        <w:t xml:space="preserve">No qualifications are required although a mature disposition and confident personality are essential.  </w:t>
      </w:r>
    </w:p>
    <w:p w14:paraId="42468CEC" w14:textId="77777777" w:rsidR="007339F1" w:rsidRDefault="007339F1" w:rsidP="007339F1">
      <w:pPr>
        <w:spacing w:line="276" w:lineRule="auto"/>
        <w:jc w:val="both"/>
        <w:rPr>
          <w:rFonts w:cs="Arial"/>
          <w:szCs w:val="24"/>
        </w:rPr>
      </w:pPr>
    </w:p>
    <w:p w14:paraId="279911DA" w14:textId="77777777" w:rsidR="007339F1" w:rsidRPr="00496CAB" w:rsidRDefault="007339F1" w:rsidP="007339F1">
      <w:pPr>
        <w:spacing w:line="276" w:lineRule="auto"/>
        <w:jc w:val="both"/>
        <w:rPr>
          <w:rFonts w:cs="Arial"/>
          <w:szCs w:val="24"/>
        </w:rPr>
      </w:pPr>
      <w:r w:rsidRPr="00496CAB">
        <w:rPr>
          <w:rFonts w:cs="Arial"/>
          <w:szCs w:val="24"/>
        </w:rPr>
        <w:t>No particular physical characteristics are required and post-holders with no previous experience will be given training and direction by the life drawing lecturer. It is essential that post-holders are flexible with regards to the timetable of hours worked in order to fit in with the academic syllabus.  This will involve both daytime and evening work.</w:t>
      </w:r>
    </w:p>
    <w:p w14:paraId="364EA30D" w14:textId="77777777" w:rsidR="00A16925" w:rsidRPr="00A16925" w:rsidRDefault="00A16925" w:rsidP="00A16925">
      <w:pPr>
        <w:spacing w:line="276" w:lineRule="auto"/>
        <w:rPr>
          <w:rFonts w:cs="Arial"/>
          <w:sz w:val="22"/>
          <w:szCs w:val="22"/>
        </w:rPr>
      </w:pPr>
    </w:p>
    <w:p w14:paraId="01D1EED0" w14:textId="77777777" w:rsidR="00B129ED" w:rsidRPr="00B129ED" w:rsidRDefault="00B129ED" w:rsidP="00B129ED">
      <w:pPr>
        <w:spacing w:after="60"/>
        <w:rPr>
          <w:rFonts w:cs="Arial"/>
          <w:b/>
          <w:szCs w:val="24"/>
        </w:rPr>
      </w:pPr>
    </w:p>
    <w:p w14:paraId="6DC340CE" w14:textId="77777777" w:rsidR="00A16925" w:rsidRPr="00B129ED" w:rsidRDefault="00A16925" w:rsidP="00A16925">
      <w:pPr>
        <w:spacing w:line="276" w:lineRule="auto"/>
        <w:jc w:val="both"/>
        <w:rPr>
          <w:b/>
          <w:i/>
          <w:szCs w:val="24"/>
          <w:u w:val="single"/>
        </w:rPr>
      </w:pPr>
      <w:r w:rsidRPr="00B129ED">
        <w:rPr>
          <w:b/>
          <w:i/>
          <w:szCs w:val="24"/>
          <w:u w:val="single"/>
        </w:rPr>
        <w:t>What will you get if you join us?</w:t>
      </w:r>
    </w:p>
    <w:p w14:paraId="769A1539" w14:textId="18FACD92" w:rsidR="00A16925" w:rsidRPr="00B129ED" w:rsidRDefault="00A16925" w:rsidP="00A16925">
      <w:pPr>
        <w:pStyle w:val="ListParagraph"/>
        <w:numPr>
          <w:ilvl w:val="0"/>
          <w:numId w:val="6"/>
        </w:numPr>
        <w:spacing w:line="276" w:lineRule="auto"/>
        <w:jc w:val="both"/>
        <w:rPr>
          <w:i/>
          <w:szCs w:val="24"/>
        </w:rPr>
      </w:pPr>
      <w:r w:rsidRPr="00B129ED">
        <w:rPr>
          <w:i/>
          <w:szCs w:val="24"/>
        </w:rPr>
        <w:t xml:space="preserve">The opportunity to work in an </w:t>
      </w:r>
      <w:r w:rsidR="005C31B8">
        <w:rPr>
          <w:i/>
          <w:szCs w:val="24"/>
        </w:rPr>
        <w:t>o</w:t>
      </w:r>
      <w:r w:rsidRPr="00B129ED">
        <w:rPr>
          <w:i/>
          <w:szCs w:val="24"/>
        </w:rPr>
        <w:t>utstanding award-winning institution with creative people in a creative environment, where the exchange of ideas is integrated into the work ethic;</w:t>
      </w:r>
    </w:p>
    <w:p w14:paraId="102D1C54" w14:textId="77777777" w:rsidR="00A16925" w:rsidRPr="00B129ED" w:rsidRDefault="00A16925" w:rsidP="00A16925">
      <w:pPr>
        <w:pStyle w:val="ListParagraph"/>
        <w:numPr>
          <w:ilvl w:val="0"/>
          <w:numId w:val="6"/>
        </w:numPr>
        <w:spacing w:line="276" w:lineRule="auto"/>
        <w:jc w:val="both"/>
        <w:rPr>
          <w:i/>
          <w:szCs w:val="24"/>
        </w:rPr>
      </w:pPr>
      <w:r w:rsidRPr="00B129ED">
        <w:rPr>
          <w:i/>
          <w:szCs w:val="24"/>
        </w:rPr>
        <w:t>The knowledge that you have a positive impact on the development of students and the choices they make in life;</w:t>
      </w:r>
    </w:p>
    <w:p w14:paraId="2DA4764B" w14:textId="77777777" w:rsidR="00A16925" w:rsidRPr="00B129ED" w:rsidRDefault="00A16925" w:rsidP="00A16925">
      <w:pPr>
        <w:pStyle w:val="ListParagraph"/>
        <w:numPr>
          <w:ilvl w:val="0"/>
          <w:numId w:val="6"/>
        </w:numPr>
        <w:spacing w:line="276" w:lineRule="auto"/>
        <w:jc w:val="both"/>
        <w:rPr>
          <w:i/>
          <w:szCs w:val="24"/>
        </w:rPr>
      </w:pPr>
      <w:r w:rsidRPr="00B129ED">
        <w:rPr>
          <w:i/>
          <w:szCs w:val="24"/>
        </w:rPr>
        <w:t>Work for an institution that supports work life balance, and cares for the wellbeing of staff;</w:t>
      </w:r>
    </w:p>
    <w:p w14:paraId="195AE26E" w14:textId="77777777" w:rsidR="00A16925" w:rsidRPr="00B129ED" w:rsidRDefault="00A16925" w:rsidP="00A16925">
      <w:pPr>
        <w:pStyle w:val="ListParagraph"/>
        <w:numPr>
          <w:ilvl w:val="0"/>
          <w:numId w:val="6"/>
        </w:numPr>
        <w:spacing w:line="276" w:lineRule="auto"/>
        <w:jc w:val="both"/>
        <w:rPr>
          <w:i/>
          <w:szCs w:val="24"/>
        </w:rPr>
      </w:pPr>
      <w:r w:rsidRPr="00B129ED">
        <w:rPr>
          <w:i/>
          <w:szCs w:val="24"/>
        </w:rPr>
        <w:t>Access to personal skills development to help you achieve your targets and your longer-term career goals</w:t>
      </w:r>
    </w:p>
    <w:p w14:paraId="4EAD5EDE" w14:textId="77777777" w:rsidR="00A16925" w:rsidRPr="00B129ED" w:rsidRDefault="00A16925" w:rsidP="00A16925">
      <w:pPr>
        <w:pStyle w:val="ListParagraph"/>
        <w:numPr>
          <w:ilvl w:val="0"/>
          <w:numId w:val="6"/>
        </w:numPr>
        <w:spacing w:line="276" w:lineRule="auto"/>
        <w:jc w:val="both"/>
        <w:rPr>
          <w:i/>
          <w:szCs w:val="24"/>
        </w:rPr>
      </w:pPr>
      <w:r w:rsidRPr="00B129ED">
        <w:rPr>
          <w:i/>
          <w:szCs w:val="24"/>
        </w:rPr>
        <w:t>Access to the Local Government Pension Scheme (with significant employer contributions); and</w:t>
      </w:r>
    </w:p>
    <w:p w14:paraId="6C1D3A5F" w14:textId="77777777" w:rsidR="00A16925" w:rsidRPr="00B129ED" w:rsidRDefault="00A16925" w:rsidP="00A16925">
      <w:pPr>
        <w:pStyle w:val="ListParagraph"/>
        <w:numPr>
          <w:ilvl w:val="0"/>
          <w:numId w:val="6"/>
        </w:numPr>
        <w:spacing w:line="276" w:lineRule="auto"/>
        <w:jc w:val="both"/>
        <w:rPr>
          <w:i/>
          <w:szCs w:val="24"/>
        </w:rPr>
      </w:pPr>
      <w:r w:rsidRPr="00B129ED">
        <w:rPr>
          <w:i/>
          <w:szCs w:val="24"/>
        </w:rPr>
        <w:t xml:space="preserve">Free car parking and access to other staff benefits. </w:t>
      </w:r>
    </w:p>
    <w:p w14:paraId="3855328B" w14:textId="77777777" w:rsidR="00AE057D" w:rsidRPr="00BE321D" w:rsidRDefault="00AE057D" w:rsidP="006743A1">
      <w:pPr>
        <w:spacing w:line="276" w:lineRule="auto"/>
        <w:rPr>
          <w:sz w:val="28"/>
          <w:szCs w:val="28"/>
        </w:rPr>
      </w:pPr>
    </w:p>
    <w:p w14:paraId="3780C4DB" w14:textId="512BF78B" w:rsidR="0030696A" w:rsidRPr="00B129ED" w:rsidRDefault="00660E4B" w:rsidP="004C35CB">
      <w:pPr>
        <w:spacing w:after="120" w:line="276" w:lineRule="auto"/>
        <w:jc w:val="center"/>
        <w:rPr>
          <w:rFonts w:cs="Arial"/>
          <w:b/>
          <w:color w:val="FF0000"/>
          <w:sz w:val="32"/>
          <w:szCs w:val="32"/>
        </w:rPr>
      </w:pPr>
      <w:r w:rsidRPr="00B129ED">
        <w:rPr>
          <w:rFonts w:cs="Arial"/>
          <w:b/>
          <w:color w:val="FF0000"/>
          <w:sz w:val="32"/>
          <w:szCs w:val="32"/>
        </w:rPr>
        <w:t>Closing date</w:t>
      </w:r>
      <w:r w:rsidR="0026403C" w:rsidRPr="00B129ED">
        <w:rPr>
          <w:rFonts w:cs="Arial"/>
          <w:b/>
          <w:color w:val="FF0000"/>
          <w:sz w:val="32"/>
          <w:szCs w:val="32"/>
        </w:rPr>
        <w:t xml:space="preserve"> for receipt of completed applications</w:t>
      </w:r>
      <w:r w:rsidR="00347C07" w:rsidRPr="00B129ED">
        <w:rPr>
          <w:rFonts w:cs="Arial"/>
          <w:b/>
          <w:color w:val="FF0000"/>
          <w:sz w:val="32"/>
          <w:szCs w:val="32"/>
        </w:rPr>
        <w:t xml:space="preserve">: </w:t>
      </w:r>
      <w:r w:rsidR="005C31B8">
        <w:rPr>
          <w:rFonts w:cs="Arial"/>
          <w:b/>
          <w:color w:val="FF0000"/>
          <w:sz w:val="32"/>
          <w:szCs w:val="32"/>
        </w:rPr>
        <w:t>19/10/2025</w:t>
      </w:r>
    </w:p>
    <w:p w14:paraId="7390714E" w14:textId="77777777" w:rsidR="005C31B8" w:rsidRDefault="005C31B8" w:rsidP="005C31B8">
      <w:pPr>
        <w:spacing w:line="360" w:lineRule="auto"/>
        <w:jc w:val="center"/>
        <w:rPr>
          <w:rFonts w:cs="Arial"/>
          <w:szCs w:val="24"/>
        </w:rPr>
      </w:pPr>
    </w:p>
    <w:p w14:paraId="205C5AD4" w14:textId="68AD215E" w:rsidR="008F718E" w:rsidRPr="007339F1" w:rsidRDefault="004C35CB" w:rsidP="005C31B8">
      <w:pPr>
        <w:spacing w:line="360" w:lineRule="auto"/>
        <w:jc w:val="center"/>
        <w:rPr>
          <w:rFonts w:cs="Arial"/>
          <w:szCs w:val="24"/>
        </w:rPr>
      </w:pPr>
      <w:r w:rsidRPr="004C35CB">
        <w:rPr>
          <w:rFonts w:cs="Arial"/>
          <w:szCs w:val="24"/>
        </w:rPr>
        <w:t xml:space="preserve">To </w:t>
      </w:r>
      <w:r w:rsidR="007339F1">
        <w:rPr>
          <w:rFonts w:cs="Arial"/>
          <w:szCs w:val="24"/>
        </w:rPr>
        <w:t>apply</w:t>
      </w:r>
      <w:r w:rsidR="00D25BA3">
        <w:rPr>
          <w:rFonts w:cs="Arial"/>
          <w:szCs w:val="24"/>
        </w:rPr>
        <w:t xml:space="preserve"> </w:t>
      </w:r>
      <w:r w:rsidRPr="004C35CB">
        <w:rPr>
          <w:rFonts w:cs="Arial"/>
          <w:szCs w:val="24"/>
        </w:rPr>
        <w:t xml:space="preserve">see our website </w:t>
      </w:r>
      <w:hyperlink r:id="rId9" w:history="1">
        <w:r w:rsidRPr="004C35CB">
          <w:rPr>
            <w:rStyle w:val="Hyperlink"/>
            <w:rFonts w:cs="Arial"/>
            <w:szCs w:val="24"/>
          </w:rPr>
          <w:t>https://northernart.ac.uk/careers/</w:t>
        </w:r>
      </w:hyperlink>
      <w:r w:rsidRPr="004C35CB">
        <w:rPr>
          <w:rFonts w:cs="Arial"/>
          <w:szCs w:val="24"/>
        </w:rPr>
        <w:t xml:space="preserve"> </w:t>
      </w:r>
      <w:r w:rsidR="005C31B8">
        <w:rPr>
          <w:rFonts w:cs="Arial"/>
          <w:szCs w:val="24"/>
        </w:rPr>
        <w:t xml:space="preserve">and complete the expression of interest and return it to </w:t>
      </w:r>
      <w:hyperlink r:id="rId10" w:history="1">
        <w:r w:rsidR="005C31B8" w:rsidRPr="0071496B">
          <w:rPr>
            <w:rStyle w:val="Hyperlink"/>
            <w:rFonts w:cs="Arial"/>
            <w:szCs w:val="24"/>
          </w:rPr>
          <w:t>jobs@northernart.ac.uk</w:t>
        </w:r>
      </w:hyperlink>
    </w:p>
    <w:sectPr w:rsidR="008F718E" w:rsidRPr="007339F1" w:rsidSect="004C35CB">
      <w:pgSz w:w="11906" w:h="16838"/>
      <w:pgMar w:top="568" w:right="1080" w:bottom="426" w:left="1080" w:header="708" w:footer="17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715B11" w14:textId="77777777" w:rsidR="004C35CB" w:rsidRDefault="004C35CB" w:rsidP="004C35CB">
      <w:r>
        <w:separator/>
      </w:r>
    </w:p>
  </w:endnote>
  <w:endnote w:type="continuationSeparator" w:id="0">
    <w:p w14:paraId="666D4308" w14:textId="77777777" w:rsidR="004C35CB" w:rsidRDefault="004C35CB" w:rsidP="004C35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1B70F3" w14:textId="77777777" w:rsidR="004C35CB" w:rsidRDefault="004C35CB" w:rsidP="004C35CB">
      <w:r>
        <w:separator/>
      </w:r>
    </w:p>
  </w:footnote>
  <w:footnote w:type="continuationSeparator" w:id="0">
    <w:p w14:paraId="5F58D674" w14:textId="77777777" w:rsidR="004C35CB" w:rsidRDefault="004C35CB" w:rsidP="004C35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72C37"/>
    <w:multiLevelType w:val="hybridMultilevel"/>
    <w:tmpl w:val="FA726968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4D5F09"/>
    <w:multiLevelType w:val="hybridMultilevel"/>
    <w:tmpl w:val="8F3A51A0"/>
    <w:lvl w:ilvl="0" w:tplc="A732B496">
      <w:start w:val="1"/>
      <w:numFmt w:val="bullet"/>
      <w:lvlText w:val=""/>
      <w:lvlJc w:val="left"/>
      <w:pPr>
        <w:tabs>
          <w:tab w:val="num" w:pos="284"/>
        </w:tabs>
        <w:ind w:left="284" w:hanging="284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3E20DA"/>
    <w:multiLevelType w:val="hybridMultilevel"/>
    <w:tmpl w:val="F3127C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F745E7"/>
    <w:multiLevelType w:val="hybridMultilevel"/>
    <w:tmpl w:val="CFB6FF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8218C3"/>
    <w:multiLevelType w:val="hybridMultilevel"/>
    <w:tmpl w:val="5F6ABEEA"/>
    <w:lvl w:ilvl="0" w:tplc="08090005">
      <w:start w:val="1"/>
      <w:numFmt w:val="bullet"/>
      <w:lvlText w:val=""/>
      <w:lvlJc w:val="left"/>
      <w:pPr>
        <w:tabs>
          <w:tab w:val="num" w:pos="450"/>
        </w:tabs>
        <w:ind w:left="45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170"/>
        </w:tabs>
        <w:ind w:left="11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90"/>
        </w:tabs>
        <w:ind w:left="18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610"/>
        </w:tabs>
        <w:ind w:left="26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330"/>
        </w:tabs>
        <w:ind w:left="33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050"/>
        </w:tabs>
        <w:ind w:left="40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770"/>
        </w:tabs>
        <w:ind w:left="47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90"/>
        </w:tabs>
        <w:ind w:left="54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210"/>
        </w:tabs>
        <w:ind w:left="6210" w:hanging="360"/>
      </w:pPr>
      <w:rPr>
        <w:rFonts w:ascii="Wingdings" w:hAnsi="Wingdings" w:hint="default"/>
      </w:rPr>
    </w:lvl>
  </w:abstractNum>
  <w:abstractNum w:abstractNumId="5" w15:restartNumberingAfterBreak="0">
    <w:nsid w:val="4ABD0578"/>
    <w:multiLevelType w:val="hybridMultilevel"/>
    <w:tmpl w:val="238ABA92"/>
    <w:lvl w:ilvl="0" w:tplc="A732B496">
      <w:start w:val="1"/>
      <w:numFmt w:val="bullet"/>
      <w:lvlText w:val=""/>
      <w:lvlJc w:val="left"/>
      <w:pPr>
        <w:tabs>
          <w:tab w:val="num" w:pos="284"/>
        </w:tabs>
        <w:ind w:left="284" w:hanging="284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555BEE"/>
    <w:multiLevelType w:val="hybridMultilevel"/>
    <w:tmpl w:val="13D66202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8B3888"/>
    <w:multiLevelType w:val="hybridMultilevel"/>
    <w:tmpl w:val="F30A8F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B70A6B"/>
    <w:multiLevelType w:val="hybridMultilevel"/>
    <w:tmpl w:val="AACAA0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7"/>
  </w:num>
  <w:num w:numId="4">
    <w:abstractNumId w:val="0"/>
  </w:num>
  <w:num w:numId="5">
    <w:abstractNumId w:val="3"/>
  </w:num>
  <w:num w:numId="6">
    <w:abstractNumId w:val="6"/>
  </w:num>
  <w:num w:numId="7">
    <w:abstractNumId w:val="2"/>
  </w:num>
  <w:num w:numId="8">
    <w:abstractNumId w:val="5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zNzIwNTUxMjMwMjVW0lEKTi0uzszPAykwrAUAMpXnUywAAAA="/>
  </w:docVars>
  <w:rsids>
    <w:rsidRoot w:val="00A35083"/>
    <w:rsid w:val="00006D4B"/>
    <w:rsid w:val="00011B02"/>
    <w:rsid w:val="000158C0"/>
    <w:rsid w:val="0003780E"/>
    <w:rsid w:val="0005362A"/>
    <w:rsid w:val="000618FF"/>
    <w:rsid w:val="00071E1A"/>
    <w:rsid w:val="000B4FDD"/>
    <w:rsid w:val="000B612B"/>
    <w:rsid w:val="000B72A7"/>
    <w:rsid w:val="000C555B"/>
    <w:rsid w:val="000D3EAD"/>
    <w:rsid w:val="000D4182"/>
    <w:rsid w:val="000D4520"/>
    <w:rsid w:val="0011509E"/>
    <w:rsid w:val="0011537D"/>
    <w:rsid w:val="00115863"/>
    <w:rsid w:val="001456EA"/>
    <w:rsid w:val="00151904"/>
    <w:rsid w:val="00155D0F"/>
    <w:rsid w:val="00163B78"/>
    <w:rsid w:val="00175BF8"/>
    <w:rsid w:val="001D6753"/>
    <w:rsid w:val="001E48B6"/>
    <w:rsid w:val="00241A9D"/>
    <w:rsid w:val="0026403C"/>
    <w:rsid w:val="00264774"/>
    <w:rsid w:val="00282D3A"/>
    <w:rsid w:val="0030696A"/>
    <w:rsid w:val="00330A9C"/>
    <w:rsid w:val="00347C07"/>
    <w:rsid w:val="003628D8"/>
    <w:rsid w:val="003F08C8"/>
    <w:rsid w:val="003F0A57"/>
    <w:rsid w:val="00416338"/>
    <w:rsid w:val="004A7E70"/>
    <w:rsid w:val="004C2674"/>
    <w:rsid w:val="004C35CB"/>
    <w:rsid w:val="004D3C3F"/>
    <w:rsid w:val="004D6A94"/>
    <w:rsid w:val="004E472C"/>
    <w:rsid w:val="005015C5"/>
    <w:rsid w:val="00527A78"/>
    <w:rsid w:val="00534DBC"/>
    <w:rsid w:val="005377A9"/>
    <w:rsid w:val="00553855"/>
    <w:rsid w:val="005A53A5"/>
    <w:rsid w:val="005C0EF9"/>
    <w:rsid w:val="005C31B8"/>
    <w:rsid w:val="005E2540"/>
    <w:rsid w:val="005F530D"/>
    <w:rsid w:val="006364BA"/>
    <w:rsid w:val="00641B20"/>
    <w:rsid w:val="00644E9E"/>
    <w:rsid w:val="00650BCB"/>
    <w:rsid w:val="00660E4B"/>
    <w:rsid w:val="00667013"/>
    <w:rsid w:val="006743A1"/>
    <w:rsid w:val="006C37D8"/>
    <w:rsid w:val="006F57A2"/>
    <w:rsid w:val="00712A4F"/>
    <w:rsid w:val="0072133A"/>
    <w:rsid w:val="007339F1"/>
    <w:rsid w:val="007549BF"/>
    <w:rsid w:val="00762FD5"/>
    <w:rsid w:val="00765120"/>
    <w:rsid w:val="007A3B9A"/>
    <w:rsid w:val="007E1DC6"/>
    <w:rsid w:val="007E2EFB"/>
    <w:rsid w:val="00810E55"/>
    <w:rsid w:val="0083721A"/>
    <w:rsid w:val="00844918"/>
    <w:rsid w:val="00857F8B"/>
    <w:rsid w:val="00865BC0"/>
    <w:rsid w:val="00871AA4"/>
    <w:rsid w:val="00890D68"/>
    <w:rsid w:val="00894798"/>
    <w:rsid w:val="008E0E48"/>
    <w:rsid w:val="008F33BD"/>
    <w:rsid w:val="008F718E"/>
    <w:rsid w:val="009123F6"/>
    <w:rsid w:val="0091258E"/>
    <w:rsid w:val="009316D8"/>
    <w:rsid w:val="00931EA3"/>
    <w:rsid w:val="0094464A"/>
    <w:rsid w:val="00954DAC"/>
    <w:rsid w:val="00995651"/>
    <w:rsid w:val="009972A4"/>
    <w:rsid w:val="009B3CA0"/>
    <w:rsid w:val="00A0243C"/>
    <w:rsid w:val="00A05F50"/>
    <w:rsid w:val="00A10D2B"/>
    <w:rsid w:val="00A16925"/>
    <w:rsid w:val="00A35083"/>
    <w:rsid w:val="00A356E8"/>
    <w:rsid w:val="00A35C5C"/>
    <w:rsid w:val="00A84F09"/>
    <w:rsid w:val="00A976DB"/>
    <w:rsid w:val="00AA1562"/>
    <w:rsid w:val="00AE057D"/>
    <w:rsid w:val="00AE2EFF"/>
    <w:rsid w:val="00B0127C"/>
    <w:rsid w:val="00B129ED"/>
    <w:rsid w:val="00B17C66"/>
    <w:rsid w:val="00B332C6"/>
    <w:rsid w:val="00B40796"/>
    <w:rsid w:val="00B63F1D"/>
    <w:rsid w:val="00BD24F5"/>
    <w:rsid w:val="00BE321D"/>
    <w:rsid w:val="00C03275"/>
    <w:rsid w:val="00C1024D"/>
    <w:rsid w:val="00C14760"/>
    <w:rsid w:val="00C248CB"/>
    <w:rsid w:val="00C53E4D"/>
    <w:rsid w:val="00CB0EDE"/>
    <w:rsid w:val="00CE03EA"/>
    <w:rsid w:val="00D25BA3"/>
    <w:rsid w:val="00D5637F"/>
    <w:rsid w:val="00DD594D"/>
    <w:rsid w:val="00E21101"/>
    <w:rsid w:val="00E43EC4"/>
    <w:rsid w:val="00E4558E"/>
    <w:rsid w:val="00E530E3"/>
    <w:rsid w:val="00EC56CC"/>
    <w:rsid w:val="00ED5061"/>
    <w:rsid w:val="00EE041B"/>
    <w:rsid w:val="00F068E3"/>
    <w:rsid w:val="00FA1866"/>
    <w:rsid w:val="00FB748E"/>
    <w:rsid w:val="00FC0A55"/>
    <w:rsid w:val="00FD1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529"/>
    <o:shapelayout v:ext="edit">
      <o:idmap v:ext="edit" data="1"/>
    </o:shapelayout>
  </w:shapeDefaults>
  <w:decimalSymbol w:val="."/>
  <w:listSeparator w:val=","/>
  <w14:docId w14:val="71BA63AB"/>
  <w15:docId w15:val="{4801AD62-3D61-45A7-A344-8091B3ABE7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A35083"/>
    <w:rPr>
      <w:rFonts w:ascii="Arial" w:hAnsi="Arial"/>
      <w:sz w:val="24"/>
      <w:lang w:eastAsia="en-US"/>
    </w:rPr>
  </w:style>
  <w:style w:type="paragraph" w:styleId="Heading4">
    <w:name w:val="heading 4"/>
    <w:basedOn w:val="Normal"/>
    <w:next w:val="Normal"/>
    <w:link w:val="Heading4Char"/>
    <w:qFormat/>
    <w:rsid w:val="00A0243C"/>
    <w:pPr>
      <w:keepNext/>
      <w:tabs>
        <w:tab w:val="left" w:pos="-1440"/>
        <w:tab w:val="left" w:pos="-720"/>
        <w:tab w:val="left" w:pos="0"/>
        <w:tab w:val="left" w:pos="900"/>
        <w:tab w:val="left" w:pos="1440"/>
      </w:tabs>
      <w:suppressAutoHyphens/>
      <w:outlineLvl w:val="3"/>
    </w:pPr>
    <w:rPr>
      <w:b/>
      <w:spacing w:val="-2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C53E4D"/>
    <w:rPr>
      <w:color w:val="0000FF"/>
      <w:u w:val="single"/>
    </w:rPr>
  </w:style>
  <w:style w:type="character" w:styleId="FollowedHyperlink">
    <w:name w:val="FollowedHyperlink"/>
    <w:basedOn w:val="DefaultParagraphFont"/>
    <w:rsid w:val="005A53A5"/>
    <w:rPr>
      <w:color w:val="800080"/>
      <w:u w:val="single"/>
    </w:rPr>
  </w:style>
  <w:style w:type="paragraph" w:styleId="BalloonText">
    <w:name w:val="Balloon Text"/>
    <w:basedOn w:val="Normal"/>
    <w:semiHidden/>
    <w:rsid w:val="00E43EC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47C07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rsid w:val="00A0243C"/>
    <w:rPr>
      <w:rFonts w:ascii="Arial" w:hAnsi="Arial"/>
      <w:b/>
      <w:spacing w:val="-2"/>
      <w:lang w:eastAsia="en-US"/>
    </w:rPr>
  </w:style>
  <w:style w:type="paragraph" w:styleId="NoSpacing">
    <w:name w:val="No Spacing"/>
    <w:uiPriority w:val="1"/>
    <w:qFormat/>
    <w:rsid w:val="00765120"/>
    <w:rPr>
      <w:rFonts w:ascii="Arial" w:hAnsi="Arial"/>
      <w:sz w:val="24"/>
      <w:lang w:eastAsia="en-US"/>
    </w:rPr>
  </w:style>
  <w:style w:type="paragraph" w:styleId="Header">
    <w:name w:val="header"/>
    <w:basedOn w:val="Normal"/>
    <w:link w:val="HeaderChar"/>
    <w:unhideWhenUsed/>
    <w:rsid w:val="004C35C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4C35CB"/>
    <w:rPr>
      <w:rFonts w:ascii="Arial" w:hAnsi="Arial"/>
      <w:sz w:val="24"/>
      <w:lang w:eastAsia="en-US"/>
    </w:rPr>
  </w:style>
  <w:style w:type="paragraph" w:styleId="Footer">
    <w:name w:val="footer"/>
    <w:basedOn w:val="Normal"/>
    <w:link w:val="FooterChar"/>
    <w:unhideWhenUsed/>
    <w:rsid w:val="004C35C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4C35CB"/>
    <w:rPr>
      <w:rFonts w:ascii="Arial" w:hAnsi="Arial"/>
      <w:sz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D25B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54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jobs@northernart.ac.uk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northernart.ac.uk/career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8C36C26-5E3F-4982-90D9-1D3C2FBEA0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7</Words>
  <Characters>158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CAD</Company>
  <LinksUpToDate>false</LinksUpToDate>
  <CharactersWithSpaces>1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lennett</dc:creator>
  <cp:lastModifiedBy>Michelle Coleman</cp:lastModifiedBy>
  <cp:revision>2</cp:revision>
  <cp:lastPrinted>2013-07-10T09:10:00Z</cp:lastPrinted>
  <dcterms:created xsi:type="dcterms:W3CDTF">2025-09-23T14:47:00Z</dcterms:created>
  <dcterms:modified xsi:type="dcterms:W3CDTF">2025-09-23T14:47:00Z</dcterms:modified>
</cp:coreProperties>
</file>